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33a8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0fc1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8T00:03:25Z</dcterms:created>
  <dcterms:modified xsi:type="dcterms:W3CDTF">2022-01-08T00:03:25Z</dcterms:modified>
</cp:coreProperties>
</file>